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v2.8.11-feature-pe-updat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1HelloDo ไหป 3 ไป 4 ไป้้้้้้้้้่่่่หหหหหหหหผหผหผหหผหผหผหผหผหผหผหผหหไป ๆ ๆ ๆ ไปๅไปՑไป ๆ ไปนะครับ ไปนะค่ะ สสส 2web3 ๅสนՑՑՑ1los2 กก ่มทมหผหผหผห</w:t>
      </w:r>
    </w:p>
    <w:p>
      <w:pPr>
        <w:pStyle w:val="BodyText"/>
      </w:pPr>
      <w:r>
        <w:t xml:space="preserve">[ภาษาsacac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cascascsascassaccascassacsacsacsac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ՑՑՑՑՑՑՑՑ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v2.8.11-feature-pe-update</dc:title>
  <dc:creator/>
  <cp:keywords/>
  <dcterms:created xsi:type="dcterms:W3CDTF">2021-09-29T09:01:41Z</dcterms:created>
  <dcterms:modified xsi:type="dcterms:W3CDTF">2021-09-29T09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กันยายน 2564 เวลา 14.51 น.</vt:lpwstr>
  </property>
  <property fmtid="{D5CDD505-2E9C-101B-9397-08002B2CF9AE}" pid="3" name="subtitle">
    <vt:lpwstr/>
  </property>
</Properties>
</file>